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187C3" w14:textId="7D073B03" w:rsidR="00D8371E" w:rsidRDefault="00D8371E" w:rsidP="00D8371E">
      <w:pPr>
        <w:rPr>
          <w:sz w:val="28"/>
          <w:szCs w:val="28"/>
        </w:rPr>
      </w:pPr>
      <w:r w:rsidRPr="00D75B02">
        <w:rPr>
          <w:sz w:val="28"/>
          <w:szCs w:val="28"/>
        </w:rPr>
        <w:t xml:space="preserve">EXP. </w:t>
      </w:r>
      <w:r w:rsidR="001532D7">
        <w:rPr>
          <w:sz w:val="28"/>
          <w:szCs w:val="28"/>
        </w:rPr>
        <w:t xml:space="preserve">8 </w:t>
      </w:r>
      <w:r w:rsidRPr="00D75B02">
        <w:rPr>
          <w:sz w:val="28"/>
          <w:szCs w:val="28"/>
        </w:rPr>
        <w:tab/>
      </w:r>
      <w:r w:rsidRPr="00D75B02">
        <w:rPr>
          <w:sz w:val="28"/>
          <w:szCs w:val="28"/>
        </w:rPr>
        <w:tab/>
      </w:r>
      <w:r w:rsidR="001532D7">
        <w:rPr>
          <w:sz w:val="28"/>
          <w:szCs w:val="28"/>
        </w:rPr>
        <w:tab/>
      </w:r>
      <w:r w:rsidR="001532D7">
        <w:rPr>
          <w:sz w:val="28"/>
          <w:szCs w:val="28"/>
        </w:rPr>
        <w:tab/>
      </w:r>
      <w:r w:rsidR="001532D7">
        <w:rPr>
          <w:sz w:val="28"/>
          <w:szCs w:val="28"/>
        </w:rPr>
        <w:tab/>
      </w:r>
      <w:r w:rsidR="001532D7">
        <w:rPr>
          <w:b/>
          <w:bCs/>
          <w:sz w:val="24"/>
          <w:szCs w:val="24"/>
        </w:rPr>
        <w:t>Clock</w:t>
      </w:r>
      <w:r w:rsidRPr="00D8371E">
        <w:rPr>
          <w:sz w:val="36"/>
          <w:szCs w:val="36"/>
        </w:rPr>
        <w:tab/>
      </w:r>
      <w:r>
        <w:rPr>
          <w:sz w:val="28"/>
          <w:szCs w:val="28"/>
        </w:rPr>
        <w:tab/>
      </w:r>
      <w:r w:rsidR="001532D7">
        <w:rPr>
          <w:sz w:val="28"/>
          <w:szCs w:val="28"/>
        </w:rPr>
        <w:tab/>
      </w:r>
      <w:r>
        <w:rPr>
          <w:sz w:val="28"/>
          <w:szCs w:val="28"/>
        </w:rPr>
        <w:t xml:space="preserve">Date: </w:t>
      </w:r>
      <w:r w:rsidR="001532D7">
        <w:rPr>
          <w:sz w:val="28"/>
          <w:szCs w:val="28"/>
        </w:rPr>
        <w:t>10</w:t>
      </w:r>
      <w:r>
        <w:rPr>
          <w:sz w:val="28"/>
          <w:szCs w:val="28"/>
        </w:rPr>
        <w:t>/</w:t>
      </w:r>
      <w:r w:rsidR="001532D7">
        <w:rPr>
          <w:sz w:val="28"/>
          <w:szCs w:val="28"/>
        </w:rPr>
        <w:t>25</w:t>
      </w:r>
      <w:r>
        <w:rPr>
          <w:sz w:val="28"/>
          <w:szCs w:val="28"/>
        </w:rPr>
        <w:t>/2021</w:t>
      </w:r>
    </w:p>
    <w:p w14:paraId="16C20627" w14:textId="77777777" w:rsidR="00D8371E" w:rsidRDefault="00D8371E" w:rsidP="00D8371E">
      <w:pPr>
        <w:rPr>
          <w:sz w:val="28"/>
          <w:szCs w:val="28"/>
        </w:rPr>
      </w:pPr>
    </w:p>
    <w:p w14:paraId="2C72D67E" w14:textId="77777777" w:rsidR="00D8371E" w:rsidRDefault="00D8371E" w:rsidP="003D3F13">
      <w:pPr>
        <w:pStyle w:val="Heading1"/>
      </w:pPr>
      <w:r>
        <w:t xml:space="preserve">Team members: </w:t>
      </w:r>
    </w:p>
    <w:p w14:paraId="4C9B6ED3" w14:textId="77777777" w:rsidR="00D8371E" w:rsidRDefault="00D8371E" w:rsidP="00D8371E">
      <w:pPr>
        <w:rPr>
          <w:sz w:val="28"/>
          <w:szCs w:val="28"/>
        </w:rPr>
      </w:pPr>
      <w:r>
        <w:rPr>
          <w:sz w:val="28"/>
          <w:szCs w:val="28"/>
        </w:rPr>
        <w:t xml:space="preserve">1 – </w:t>
      </w:r>
      <w:r w:rsidRPr="00D75B02">
        <w:rPr>
          <w:rFonts w:asciiTheme="majorBidi" w:hAnsiTheme="majorBidi" w:cstheme="majorBidi"/>
          <w:sz w:val="28"/>
          <w:szCs w:val="28"/>
        </w:rPr>
        <w:t>Yaman Shullar – 201954350</w:t>
      </w:r>
      <w:r>
        <w:rPr>
          <w:sz w:val="28"/>
          <w:szCs w:val="28"/>
        </w:rPr>
        <w:t xml:space="preserve"> </w:t>
      </w:r>
    </w:p>
    <w:p w14:paraId="01F76056" w14:textId="77777777" w:rsidR="00D8371E" w:rsidRDefault="00D8371E" w:rsidP="00D8371E">
      <w:pPr>
        <w:rPr>
          <w:rFonts w:asciiTheme="majorBidi" w:hAnsiTheme="majorBidi" w:cstheme="majorBidi"/>
          <w:sz w:val="28"/>
          <w:szCs w:val="28"/>
          <w:shd w:val="clear" w:color="auto" w:fill="FFFFFF"/>
        </w:rPr>
      </w:pPr>
      <w:r>
        <w:rPr>
          <w:sz w:val="28"/>
          <w:szCs w:val="28"/>
        </w:rPr>
        <w:t xml:space="preserve">2 - </w:t>
      </w:r>
      <w:r w:rsidRPr="00D75B02">
        <w:rPr>
          <w:rFonts w:asciiTheme="majorBidi" w:eastAsia="Times New Roman" w:hAnsiTheme="majorBidi" w:cstheme="majorBidi"/>
          <w:sz w:val="28"/>
          <w:szCs w:val="28"/>
        </w:rPr>
        <w:t xml:space="preserve">Ahmad Alzhrani </w:t>
      </w:r>
      <w:r>
        <w:rPr>
          <w:rFonts w:asciiTheme="majorBidi" w:eastAsia="Times New Roman" w:hAnsiTheme="majorBidi" w:cstheme="majorBidi"/>
          <w:sz w:val="28"/>
          <w:szCs w:val="28"/>
        </w:rPr>
        <w:t>–</w:t>
      </w:r>
      <w:r w:rsidRPr="00D75B02">
        <w:rPr>
          <w:rFonts w:asciiTheme="majorBidi" w:eastAsia="Times New Roman" w:hAnsiTheme="majorBidi" w:cstheme="majorBidi"/>
          <w:sz w:val="28"/>
          <w:szCs w:val="28"/>
        </w:rPr>
        <w:t xml:space="preserve"> </w:t>
      </w:r>
      <w:r w:rsidRPr="00D75B02">
        <w:rPr>
          <w:rFonts w:asciiTheme="majorBidi" w:hAnsiTheme="majorBidi" w:cstheme="majorBidi"/>
          <w:sz w:val="28"/>
          <w:szCs w:val="28"/>
          <w:shd w:val="clear" w:color="auto" w:fill="FFFFFF"/>
        </w:rPr>
        <w:t>201917030</w:t>
      </w:r>
    </w:p>
    <w:p w14:paraId="66BE5534" w14:textId="77777777" w:rsidR="00151ABD" w:rsidRDefault="00151ABD" w:rsidP="00151ABD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51ABD" w14:paraId="0C443A2C" w14:textId="77777777" w:rsidTr="00664A66">
        <w:tc>
          <w:tcPr>
            <w:tcW w:w="8774" w:type="dxa"/>
          </w:tcPr>
          <w:p w14:paraId="2ED79E4F" w14:textId="77777777" w:rsidR="00151ABD" w:rsidRDefault="00151ABD" w:rsidP="00664A66">
            <w:r w:rsidRPr="005431E6">
              <w:rPr>
                <w:rFonts w:asciiTheme="majorBidi" w:hAnsiTheme="majorBidi" w:cstheme="majorBidi"/>
                <w:sz w:val="28"/>
                <w:szCs w:val="28"/>
              </w:rPr>
              <w:t>1.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5431E6">
              <w:rPr>
                <w:rFonts w:asciiTheme="majorBidi" w:hAnsiTheme="majorBidi" w:cstheme="majorBidi"/>
                <w:sz w:val="28"/>
                <w:szCs w:val="28"/>
              </w:rPr>
              <w:t>Objectives</w:t>
            </w:r>
            <w:r>
              <w:t>:</w:t>
            </w:r>
          </w:p>
          <w:p w14:paraId="67722906" w14:textId="4CBD5E5A" w:rsidR="00077369" w:rsidRDefault="001532D7" w:rsidP="00151ABD">
            <w:pPr>
              <w:pStyle w:val="ListParagraph"/>
              <w:numPr>
                <w:ilvl w:val="0"/>
                <w:numId w:val="1"/>
              </w:numPr>
            </w:pPr>
            <w:r>
              <w:t xml:space="preserve">Extending our knowledge in Verilog, including how can we implement a multiplexer using assign and always in addition to design a n-bit counter </w:t>
            </w:r>
          </w:p>
          <w:p w14:paraId="17D993B1" w14:textId="32784C64" w:rsidR="001532D7" w:rsidRDefault="001532D7" w:rsidP="00151ABD">
            <w:pPr>
              <w:pStyle w:val="ListParagraph"/>
              <w:numPr>
                <w:ilvl w:val="0"/>
                <w:numId w:val="1"/>
              </w:numPr>
            </w:pPr>
            <w:r>
              <w:t xml:space="preserve">Learning how to produce a slower signal from a faster one </w:t>
            </w:r>
          </w:p>
          <w:p w14:paraId="4C17637B" w14:textId="75A08B09" w:rsidR="001532D7" w:rsidRDefault="001532D7" w:rsidP="00151ABD">
            <w:pPr>
              <w:pStyle w:val="ListParagraph"/>
              <w:numPr>
                <w:ilvl w:val="0"/>
                <w:numId w:val="1"/>
              </w:numPr>
            </w:pPr>
            <w:r>
              <w:t xml:space="preserve">Understanding how to utilize oscilloscopes with FPGA board </w:t>
            </w:r>
          </w:p>
          <w:p w14:paraId="2839A5E6" w14:textId="1F1208AB" w:rsidR="001532D7" w:rsidRDefault="001532D7" w:rsidP="00151ABD">
            <w:pPr>
              <w:pStyle w:val="ListParagraph"/>
              <w:numPr>
                <w:ilvl w:val="0"/>
                <w:numId w:val="1"/>
              </w:numPr>
            </w:pPr>
            <w:r>
              <w:t xml:space="preserve">Introducing clock signal and clock frequency </w:t>
            </w:r>
          </w:p>
          <w:p w14:paraId="2437D071" w14:textId="77777777" w:rsidR="00151ABD" w:rsidRDefault="00151ABD" w:rsidP="00664A66">
            <w:pPr>
              <w:rPr>
                <w:sz w:val="28"/>
                <w:szCs w:val="28"/>
              </w:rPr>
            </w:pPr>
          </w:p>
        </w:tc>
      </w:tr>
      <w:tr w:rsidR="00151ABD" w14:paraId="7E139C38" w14:textId="77777777" w:rsidTr="00664A66">
        <w:tc>
          <w:tcPr>
            <w:tcW w:w="8774" w:type="dxa"/>
          </w:tcPr>
          <w:p w14:paraId="30786986" w14:textId="77777777" w:rsidR="00151ABD" w:rsidRDefault="00151ABD" w:rsidP="00664A6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2. Procedure: </w:t>
            </w:r>
          </w:p>
          <w:p w14:paraId="1BDFEC81" w14:textId="00951503" w:rsidR="00151ABD" w:rsidRDefault="00151ABD" w:rsidP="00740DEA">
            <w:pPr>
              <w:ind w:firstLine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sk 4.1</w:t>
            </w:r>
            <w:r w:rsidR="00740DEA">
              <w:rPr>
                <w:sz w:val="28"/>
                <w:szCs w:val="28"/>
              </w:rPr>
              <w:t>:</w:t>
            </w:r>
          </w:p>
          <w:p w14:paraId="7253C457" w14:textId="08CD41AD" w:rsidR="00740DEA" w:rsidRDefault="00752951" w:rsidP="00752951">
            <w:pPr>
              <w:pStyle w:val="ListParagraph"/>
              <w:numPr>
                <w:ilvl w:val="0"/>
                <w:numId w:val="13"/>
              </w:numPr>
              <w:rPr>
                <w:sz w:val="32"/>
                <w:szCs w:val="32"/>
              </w:rPr>
            </w:pPr>
            <w:r w:rsidRPr="00752951">
              <w:rPr>
                <w:sz w:val="32"/>
                <w:szCs w:val="32"/>
              </w:rPr>
              <w:t xml:space="preserve">I opened a new project in the software with Verilog </w:t>
            </w:r>
          </w:p>
          <w:p w14:paraId="455D40FF" w14:textId="0C4F0BF4" w:rsidR="00752951" w:rsidRDefault="00752951" w:rsidP="00752951">
            <w:pPr>
              <w:pStyle w:val="ListParagraph"/>
              <w:numPr>
                <w:ilvl w:val="0"/>
                <w:numId w:val="13"/>
              </w:num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I wrote the statements needed</w:t>
            </w:r>
            <w:r w:rsidR="00720123">
              <w:rPr>
                <w:sz w:val="32"/>
                <w:szCs w:val="32"/>
              </w:rPr>
              <w:t xml:space="preserve"> for implementing a main clock </w:t>
            </w:r>
          </w:p>
          <w:p w14:paraId="4837454F" w14:textId="455DADE4" w:rsidR="00752951" w:rsidRDefault="00752951" w:rsidP="00752951">
            <w:pPr>
              <w:pStyle w:val="ListParagraph"/>
              <w:numPr>
                <w:ilvl w:val="0"/>
                <w:numId w:val="13"/>
              </w:num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I made a UCF file </w:t>
            </w:r>
          </w:p>
          <w:p w14:paraId="35E4CAC9" w14:textId="74280147" w:rsidR="00752951" w:rsidRPr="00752951" w:rsidRDefault="00752951" w:rsidP="00752951">
            <w:pPr>
              <w:pStyle w:val="ListParagraph"/>
              <w:numPr>
                <w:ilvl w:val="0"/>
                <w:numId w:val="13"/>
              </w:num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I saved and cleaned up files </w:t>
            </w:r>
          </w:p>
          <w:p w14:paraId="0719595A" w14:textId="77777777" w:rsidR="00151ABD" w:rsidRDefault="00151ABD" w:rsidP="00664A66">
            <w:pPr>
              <w:ind w:firstLine="720"/>
              <w:rPr>
                <w:sz w:val="28"/>
                <w:szCs w:val="28"/>
              </w:rPr>
            </w:pPr>
          </w:p>
          <w:p w14:paraId="24A8A4EC" w14:textId="77777777" w:rsidR="00151ABD" w:rsidRDefault="00151ABD" w:rsidP="00664A66">
            <w:pPr>
              <w:rPr>
                <w:sz w:val="28"/>
                <w:szCs w:val="28"/>
              </w:rPr>
            </w:pPr>
          </w:p>
          <w:p w14:paraId="74CBAF8C" w14:textId="7662C937" w:rsidR="00151ABD" w:rsidRDefault="00151ABD" w:rsidP="00664A6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>Task 4.</w:t>
            </w:r>
            <w:r w:rsidR="00740DEA">
              <w:rPr>
                <w:sz w:val="28"/>
                <w:szCs w:val="28"/>
              </w:rPr>
              <w:t>2</w:t>
            </w:r>
            <w:r>
              <w:rPr>
                <w:sz w:val="28"/>
                <w:szCs w:val="28"/>
              </w:rPr>
              <w:t xml:space="preserve">: </w:t>
            </w:r>
          </w:p>
          <w:p w14:paraId="46CE3087" w14:textId="6F287418" w:rsidR="00752951" w:rsidRDefault="00752951" w:rsidP="00664A66">
            <w:pPr>
              <w:rPr>
                <w:sz w:val="28"/>
                <w:szCs w:val="28"/>
              </w:rPr>
            </w:pPr>
          </w:p>
          <w:p w14:paraId="7DFAC0BD" w14:textId="4F8A4AAF" w:rsidR="00752951" w:rsidRDefault="00752951" w:rsidP="00752951">
            <w:pPr>
              <w:pStyle w:val="ListParagraph"/>
              <w:numPr>
                <w:ilvl w:val="0"/>
                <w:numId w:val="14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 created a new source </w:t>
            </w:r>
          </w:p>
          <w:p w14:paraId="36AB7D43" w14:textId="73145E49" w:rsidR="00752951" w:rsidRDefault="00752951" w:rsidP="00752951">
            <w:pPr>
              <w:pStyle w:val="ListParagraph"/>
              <w:numPr>
                <w:ilvl w:val="0"/>
                <w:numId w:val="14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 wrote the code needed for implementing a n-bit counter</w:t>
            </w:r>
          </w:p>
          <w:p w14:paraId="57A71A68" w14:textId="77777777" w:rsidR="00752951" w:rsidRDefault="00752951" w:rsidP="00752951">
            <w:pPr>
              <w:pStyle w:val="ListParagraph"/>
              <w:numPr>
                <w:ilvl w:val="0"/>
                <w:numId w:val="14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 specified the number of bits at first to be 27 bits and then 8 bits</w:t>
            </w:r>
          </w:p>
          <w:p w14:paraId="6F7208A2" w14:textId="736F95CE" w:rsidR="00752951" w:rsidRDefault="00752951" w:rsidP="00752951">
            <w:pPr>
              <w:pStyle w:val="ListParagraph"/>
              <w:numPr>
                <w:ilvl w:val="0"/>
                <w:numId w:val="14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 made a top module, making an instance of counter </w:t>
            </w:r>
            <w:r w:rsidR="00720123">
              <w:rPr>
                <w:sz w:val="28"/>
                <w:szCs w:val="28"/>
              </w:rPr>
              <w:t>in it</w:t>
            </w:r>
          </w:p>
          <w:p w14:paraId="6D1271F9" w14:textId="6F35CCA8" w:rsidR="00752951" w:rsidRDefault="00752951" w:rsidP="00752951">
            <w:pPr>
              <w:pStyle w:val="ListParagraph"/>
              <w:numPr>
                <w:ilvl w:val="0"/>
                <w:numId w:val="14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 made a UCF file for the one with 27 bits </w:t>
            </w:r>
          </w:p>
          <w:p w14:paraId="7DF9408A" w14:textId="16D16D00" w:rsidR="00752951" w:rsidRDefault="00752951" w:rsidP="00752951">
            <w:pPr>
              <w:pStyle w:val="ListParagraph"/>
              <w:numPr>
                <w:ilvl w:val="0"/>
                <w:numId w:val="14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 made a simulation for the one with 8 bits </w:t>
            </w:r>
          </w:p>
          <w:p w14:paraId="7B4F535E" w14:textId="5E5169FA" w:rsidR="00752951" w:rsidRDefault="00752951" w:rsidP="00752951">
            <w:pPr>
              <w:pStyle w:val="ListParagraph"/>
              <w:numPr>
                <w:ilvl w:val="0"/>
                <w:numId w:val="14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 implemented my work on a FPGA </w:t>
            </w:r>
          </w:p>
          <w:p w14:paraId="0ED080AF" w14:textId="26BA90CA" w:rsidR="00752951" w:rsidRPr="00752951" w:rsidRDefault="00752951" w:rsidP="00752951">
            <w:pPr>
              <w:pStyle w:val="ListParagraph"/>
              <w:numPr>
                <w:ilvl w:val="0"/>
                <w:numId w:val="14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 saved and cleaned up files</w:t>
            </w:r>
          </w:p>
          <w:p w14:paraId="3FD27916" w14:textId="7C6532BF" w:rsidR="00752951" w:rsidRDefault="00752951" w:rsidP="00664A6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</w:t>
            </w:r>
          </w:p>
          <w:p w14:paraId="5158D2A8" w14:textId="3AFF8DA3" w:rsidR="00752951" w:rsidRDefault="00752951" w:rsidP="00664A6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Task 4.3: </w:t>
            </w:r>
          </w:p>
          <w:p w14:paraId="78E98525" w14:textId="4AE30DA5" w:rsidR="00DC5CB3" w:rsidRDefault="00DC5CB3" w:rsidP="00DC5CB3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 opened new project</w:t>
            </w:r>
          </w:p>
          <w:p w14:paraId="038F43DE" w14:textId="60798FC8" w:rsidR="00DC5CB3" w:rsidRDefault="00DC5CB3" w:rsidP="00DC5CB3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 crated new source which is Verilog module</w:t>
            </w:r>
          </w:p>
          <w:p w14:paraId="328DC38C" w14:textId="443EF9C3" w:rsidR="00DC5CB3" w:rsidRDefault="00DC5CB3" w:rsidP="00DC5CB3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I named it as the task 3</w:t>
            </w:r>
          </w:p>
          <w:p w14:paraId="4CAB1FEA" w14:textId="57925DBD" w:rsidR="00DC5CB3" w:rsidRDefault="00DC5CB3" w:rsidP="00DC5CB3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 wrote the code for the counter </w:t>
            </w:r>
          </w:p>
          <w:p w14:paraId="252300D1" w14:textId="439FA76D" w:rsidR="00DC5CB3" w:rsidRDefault="00DC5CB3" w:rsidP="00DC5CB3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 wrote the code for the top module </w:t>
            </w:r>
          </w:p>
          <w:p w14:paraId="5EE6E2D4" w14:textId="5703AA15" w:rsidR="00DC5CB3" w:rsidRDefault="00DC5CB3" w:rsidP="00DC5CB3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 simulated the module </w:t>
            </w:r>
          </w:p>
          <w:p w14:paraId="42A0C178" w14:textId="226D5D56" w:rsidR="00DC5CB3" w:rsidRDefault="00DC5CB3" w:rsidP="00DC5CB3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 changed the module </w:t>
            </w:r>
          </w:p>
          <w:p w14:paraId="58A27DB0" w14:textId="03E9B5D6" w:rsidR="00DC5CB3" w:rsidRDefault="00DC5CB3" w:rsidP="00DC5CB3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 created the ucf file</w:t>
            </w:r>
          </w:p>
          <w:p w14:paraId="317B0FB1" w14:textId="60F8EEB7" w:rsidR="00DC5CB3" w:rsidRDefault="00DC5CB3" w:rsidP="00DC5CB3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 connected the inputs and output to the fpga board</w:t>
            </w:r>
          </w:p>
          <w:p w14:paraId="48EADE7D" w14:textId="69745FA9" w:rsidR="00DC5CB3" w:rsidRDefault="00DC5CB3" w:rsidP="00DC5CB3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 tried the experiment </w:t>
            </w:r>
          </w:p>
          <w:p w14:paraId="3086C4D7" w14:textId="76787EEA" w:rsidR="00DC5CB3" w:rsidRPr="00DC5CB3" w:rsidRDefault="00DC5CB3" w:rsidP="00DC5CB3">
            <w:pPr>
              <w:pStyle w:val="ListParagraph"/>
              <w:numPr>
                <w:ilvl w:val="0"/>
                <w:numId w:val="15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 cleaned the project and take snapshots</w:t>
            </w:r>
          </w:p>
          <w:p w14:paraId="4E281AB7" w14:textId="77777777" w:rsidR="00DC5CB3" w:rsidRPr="00DC5CB3" w:rsidRDefault="00DC5CB3" w:rsidP="00DC5CB3">
            <w:pPr>
              <w:rPr>
                <w:sz w:val="28"/>
                <w:szCs w:val="28"/>
              </w:rPr>
            </w:pPr>
          </w:p>
          <w:p w14:paraId="1C9CA95D" w14:textId="42E6DE8C" w:rsidR="00752951" w:rsidRDefault="00752951" w:rsidP="00664A66">
            <w:pPr>
              <w:rPr>
                <w:sz w:val="28"/>
                <w:szCs w:val="28"/>
              </w:rPr>
            </w:pPr>
          </w:p>
          <w:p w14:paraId="402F9FD6" w14:textId="11E34DBC" w:rsidR="00077369" w:rsidRPr="00BC50C1" w:rsidRDefault="00077369" w:rsidP="001532D7">
            <w:pPr>
              <w:pStyle w:val="ListParagraph"/>
              <w:ind w:left="1800"/>
              <w:rPr>
                <w:sz w:val="28"/>
                <w:szCs w:val="28"/>
              </w:rPr>
            </w:pPr>
          </w:p>
        </w:tc>
      </w:tr>
      <w:tr w:rsidR="00151ABD" w14:paraId="662C47BD" w14:textId="77777777" w:rsidTr="00664A66">
        <w:tc>
          <w:tcPr>
            <w:tcW w:w="8774" w:type="dxa"/>
          </w:tcPr>
          <w:p w14:paraId="515D1B7C" w14:textId="77777777" w:rsidR="00151ABD" w:rsidRDefault="00151ABD" w:rsidP="00664A6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 xml:space="preserve">3. Problems Faced: </w:t>
            </w:r>
          </w:p>
          <w:p w14:paraId="7BF449B9" w14:textId="77777777" w:rsidR="00151ABD" w:rsidRDefault="00151ABD" w:rsidP="00151ABD">
            <w:pPr>
              <w:pStyle w:val="ListParagraph"/>
              <w:numPr>
                <w:ilvl w:val="0"/>
                <w:numId w:val="11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Yaman: No problems faced </w:t>
            </w:r>
          </w:p>
          <w:p w14:paraId="65BD2AB4" w14:textId="42FA532C" w:rsidR="00151ABD" w:rsidRPr="001C488A" w:rsidRDefault="00151ABD" w:rsidP="00151ABD">
            <w:pPr>
              <w:pStyle w:val="ListParagraph"/>
              <w:numPr>
                <w:ilvl w:val="0"/>
                <w:numId w:val="11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hmed: </w:t>
            </w:r>
            <w:r w:rsidR="00B617C1">
              <w:rPr>
                <w:sz w:val="28"/>
                <w:szCs w:val="28"/>
              </w:rPr>
              <w:t xml:space="preserve">the zooming in the simulation </w:t>
            </w:r>
            <w:r w:rsidR="00B617C1">
              <w:rPr>
                <w:sz w:val="28"/>
                <w:szCs w:val="28"/>
              </w:rPr>
              <w:t>was different</w:t>
            </w:r>
            <w:r w:rsidR="00B617C1">
              <w:rPr>
                <w:sz w:val="28"/>
                <w:szCs w:val="28"/>
              </w:rPr>
              <w:t xml:space="preserve"> each time.</w:t>
            </w:r>
          </w:p>
          <w:p w14:paraId="05FA86F2" w14:textId="77777777" w:rsidR="00E57C26" w:rsidRDefault="00E57C26" w:rsidP="00664A66">
            <w:pPr>
              <w:rPr>
                <w:sz w:val="28"/>
                <w:szCs w:val="28"/>
              </w:rPr>
            </w:pPr>
          </w:p>
          <w:p w14:paraId="627A8B29" w14:textId="77777777" w:rsidR="00E57C26" w:rsidRDefault="00E57C26" w:rsidP="00664A66">
            <w:pPr>
              <w:rPr>
                <w:sz w:val="28"/>
                <w:szCs w:val="28"/>
              </w:rPr>
            </w:pPr>
          </w:p>
          <w:p w14:paraId="251C15D5" w14:textId="773FB7C9" w:rsidR="00151ABD" w:rsidRDefault="00151ABD" w:rsidP="00664A6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4. Work Distribution: </w:t>
            </w:r>
          </w:p>
          <w:p w14:paraId="417E4912" w14:textId="77777777" w:rsidR="00151ABD" w:rsidRDefault="00151ABD" w:rsidP="00664A66">
            <w:pPr>
              <w:rPr>
                <w:sz w:val="28"/>
                <w:szCs w:val="28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220"/>
              <w:gridCol w:w="1549"/>
              <w:gridCol w:w="1413"/>
              <w:gridCol w:w="1089"/>
              <w:gridCol w:w="1362"/>
              <w:gridCol w:w="1789"/>
            </w:tblGrid>
            <w:tr w:rsidR="00752951" w14:paraId="400814EA" w14:textId="77777777" w:rsidTr="00752951">
              <w:tc>
                <w:tcPr>
                  <w:tcW w:w="1220" w:type="dxa"/>
                </w:tcPr>
                <w:p w14:paraId="24C61653" w14:textId="77777777" w:rsidR="00752951" w:rsidRDefault="00752951" w:rsidP="00664A66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 xml:space="preserve">Names </w:t>
                  </w:r>
                </w:p>
              </w:tc>
              <w:tc>
                <w:tcPr>
                  <w:tcW w:w="1549" w:type="dxa"/>
                </w:tcPr>
                <w:p w14:paraId="5E533F60" w14:textId="09C960DA" w:rsidR="00752951" w:rsidRDefault="00752951" w:rsidP="00664A66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 xml:space="preserve">Task 4.1 </w:t>
                  </w:r>
                </w:p>
              </w:tc>
              <w:tc>
                <w:tcPr>
                  <w:tcW w:w="1413" w:type="dxa"/>
                </w:tcPr>
                <w:p w14:paraId="485787C3" w14:textId="1084EFAC" w:rsidR="00752951" w:rsidRDefault="00752951" w:rsidP="00664A66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Task 4.2</w:t>
                  </w:r>
                </w:p>
              </w:tc>
              <w:tc>
                <w:tcPr>
                  <w:tcW w:w="1089" w:type="dxa"/>
                </w:tcPr>
                <w:p w14:paraId="2B4EF3D3" w14:textId="23A55672" w:rsidR="00752951" w:rsidRDefault="00752951" w:rsidP="00664A66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Task 4.3</w:t>
                  </w:r>
                </w:p>
              </w:tc>
              <w:tc>
                <w:tcPr>
                  <w:tcW w:w="1089" w:type="dxa"/>
                </w:tcPr>
                <w:p w14:paraId="011E0C3F" w14:textId="2928BCD9" w:rsidR="00752951" w:rsidRDefault="00752951" w:rsidP="00664A66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Answers and snapshots</w:t>
                  </w:r>
                </w:p>
              </w:tc>
              <w:tc>
                <w:tcPr>
                  <w:tcW w:w="1789" w:type="dxa"/>
                </w:tcPr>
                <w:p w14:paraId="78C887A1" w14:textId="77777777" w:rsidR="00752951" w:rsidRDefault="00752951" w:rsidP="00664A66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 xml:space="preserve">Lab report </w:t>
                  </w:r>
                </w:p>
              </w:tc>
            </w:tr>
            <w:tr w:rsidR="00752951" w14:paraId="348A613E" w14:textId="77777777" w:rsidTr="00752951">
              <w:tc>
                <w:tcPr>
                  <w:tcW w:w="1220" w:type="dxa"/>
                </w:tcPr>
                <w:p w14:paraId="111729E8" w14:textId="77777777" w:rsidR="00752951" w:rsidRDefault="00752951" w:rsidP="00664A66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Yaman</w:t>
                  </w:r>
                </w:p>
              </w:tc>
              <w:tc>
                <w:tcPr>
                  <w:tcW w:w="1549" w:type="dxa"/>
                </w:tcPr>
                <w:p w14:paraId="40AF550A" w14:textId="7643061D" w:rsidR="00752951" w:rsidRDefault="00A87DED" w:rsidP="00664A66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100</w:t>
                  </w:r>
                  <w:r w:rsidR="00752951">
                    <w:rPr>
                      <w:sz w:val="28"/>
                      <w:szCs w:val="28"/>
                    </w:rPr>
                    <w:t xml:space="preserve">% </w:t>
                  </w:r>
                </w:p>
              </w:tc>
              <w:tc>
                <w:tcPr>
                  <w:tcW w:w="1413" w:type="dxa"/>
                </w:tcPr>
                <w:p w14:paraId="5C1512AB" w14:textId="71DD6D15" w:rsidR="00752951" w:rsidRDefault="00752951" w:rsidP="00664A66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 xml:space="preserve">100% </w:t>
                  </w:r>
                </w:p>
              </w:tc>
              <w:tc>
                <w:tcPr>
                  <w:tcW w:w="1089" w:type="dxa"/>
                </w:tcPr>
                <w:p w14:paraId="29EB886C" w14:textId="41C33778" w:rsidR="00752951" w:rsidRDefault="00A87DED" w:rsidP="00664A66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0%</w:t>
                  </w:r>
                </w:p>
              </w:tc>
              <w:tc>
                <w:tcPr>
                  <w:tcW w:w="1089" w:type="dxa"/>
                </w:tcPr>
                <w:p w14:paraId="52435681" w14:textId="49179FCB" w:rsidR="00752951" w:rsidRDefault="00A87DED" w:rsidP="00A87DED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70</w:t>
                  </w:r>
                  <w:r w:rsidR="00752951">
                    <w:rPr>
                      <w:sz w:val="28"/>
                      <w:szCs w:val="28"/>
                    </w:rPr>
                    <w:t>%</w:t>
                  </w:r>
                </w:p>
              </w:tc>
              <w:tc>
                <w:tcPr>
                  <w:tcW w:w="1789" w:type="dxa"/>
                </w:tcPr>
                <w:p w14:paraId="7C5A7012" w14:textId="7B5F043E" w:rsidR="00752951" w:rsidRDefault="00A87DED" w:rsidP="00664A66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45</w:t>
                  </w:r>
                  <w:r w:rsidR="00752951">
                    <w:rPr>
                      <w:sz w:val="28"/>
                      <w:szCs w:val="28"/>
                    </w:rPr>
                    <w:t>%</w:t>
                  </w:r>
                </w:p>
              </w:tc>
            </w:tr>
            <w:tr w:rsidR="00752951" w14:paraId="489E26AF" w14:textId="77777777" w:rsidTr="00752951">
              <w:tc>
                <w:tcPr>
                  <w:tcW w:w="1220" w:type="dxa"/>
                </w:tcPr>
                <w:p w14:paraId="3BC1675B" w14:textId="77777777" w:rsidR="00752951" w:rsidRDefault="00752951" w:rsidP="00664A66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 xml:space="preserve">Ahmed </w:t>
                  </w:r>
                </w:p>
              </w:tc>
              <w:tc>
                <w:tcPr>
                  <w:tcW w:w="1549" w:type="dxa"/>
                </w:tcPr>
                <w:p w14:paraId="05A6F41D" w14:textId="60FB8222" w:rsidR="00752951" w:rsidRDefault="00752951" w:rsidP="00664A66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 xml:space="preserve">0% </w:t>
                  </w:r>
                </w:p>
              </w:tc>
              <w:tc>
                <w:tcPr>
                  <w:tcW w:w="1413" w:type="dxa"/>
                </w:tcPr>
                <w:p w14:paraId="76C0287E" w14:textId="2B375371" w:rsidR="00752951" w:rsidRDefault="00752951" w:rsidP="00664A66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0%</w:t>
                  </w:r>
                </w:p>
              </w:tc>
              <w:tc>
                <w:tcPr>
                  <w:tcW w:w="1089" w:type="dxa"/>
                </w:tcPr>
                <w:p w14:paraId="08D1DCE1" w14:textId="4487DFE8" w:rsidR="00752951" w:rsidRDefault="00A87DED" w:rsidP="00664A66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100%</w:t>
                  </w:r>
                </w:p>
              </w:tc>
              <w:tc>
                <w:tcPr>
                  <w:tcW w:w="1089" w:type="dxa"/>
                </w:tcPr>
                <w:p w14:paraId="5BC48424" w14:textId="2BAC6116" w:rsidR="00752951" w:rsidRDefault="00A87DED" w:rsidP="00664A66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30</w:t>
                  </w:r>
                  <w:r w:rsidR="00752951">
                    <w:rPr>
                      <w:sz w:val="28"/>
                      <w:szCs w:val="28"/>
                    </w:rPr>
                    <w:t>%</w:t>
                  </w:r>
                </w:p>
              </w:tc>
              <w:tc>
                <w:tcPr>
                  <w:tcW w:w="1789" w:type="dxa"/>
                </w:tcPr>
                <w:p w14:paraId="1D0E4C9F" w14:textId="4C9E0370" w:rsidR="00752951" w:rsidRDefault="00A87DED" w:rsidP="00664A66">
                  <w:pPr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55</w:t>
                  </w:r>
                  <w:r w:rsidR="00752951">
                    <w:rPr>
                      <w:sz w:val="28"/>
                      <w:szCs w:val="28"/>
                    </w:rPr>
                    <w:t>%</w:t>
                  </w:r>
                </w:p>
              </w:tc>
            </w:tr>
          </w:tbl>
          <w:p w14:paraId="763EE6E1" w14:textId="77777777" w:rsidR="00151ABD" w:rsidRDefault="00151ABD" w:rsidP="00664A66">
            <w:pPr>
              <w:rPr>
                <w:sz w:val="28"/>
                <w:szCs w:val="28"/>
              </w:rPr>
            </w:pPr>
          </w:p>
        </w:tc>
      </w:tr>
      <w:tr w:rsidR="00151ABD" w14:paraId="2619DEFC" w14:textId="77777777" w:rsidTr="00664A66">
        <w:tc>
          <w:tcPr>
            <w:tcW w:w="8774" w:type="dxa"/>
          </w:tcPr>
          <w:p w14:paraId="4BC8FD31" w14:textId="4C87A304" w:rsidR="00151ABD" w:rsidRDefault="00151ABD" w:rsidP="00664A6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5. </w:t>
            </w:r>
            <w:r w:rsidR="00AC10A8">
              <w:rPr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 xml:space="preserve">napshots: </w:t>
            </w:r>
          </w:p>
          <w:p w14:paraId="78A63157" w14:textId="77777777" w:rsidR="00151ABD" w:rsidRDefault="00151ABD" w:rsidP="00664A66">
            <w:pPr>
              <w:rPr>
                <w:sz w:val="28"/>
                <w:szCs w:val="28"/>
              </w:rPr>
            </w:pPr>
          </w:p>
          <w:p w14:paraId="6C9F30CD" w14:textId="1AE1AC8C" w:rsidR="00151ABD" w:rsidRDefault="00151ABD" w:rsidP="00151ABD"/>
          <w:p w14:paraId="6B5DD1D1" w14:textId="7282F122" w:rsidR="00093384" w:rsidRDefault="00A87DED" w:rsidP="00A87DE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4699D9D" wp14:editId="02D0580C">
                  <wp:extent cx="3724275" cy="73342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24275" cy="733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461E89" w14:textId="77777777" w:rsidR="00A87DED" w:rsidRDefault="00A87DED" w:rsidP="00151ABD"/>
          <w:p w14:paraId="6EF9D1BD" w14:textId="40FCDB8B" w:rsidR="00151ABD" w:rsidRDefault="00A87DED" w:rsidP="00E57C26">
            <w:pPr>
              <w:jc w:val="center"/>
            </w:pPr>
            <w:r>
              <w:t>Snapshot</w:t>
            </w:r>
            <w:r w:rsidR="00151ABD">
              <w:t xml:space="preserve"> 1</w:t>
            </w:r>
            <w:r w:rsidR="00E57C26">
              <w:t>.</w:t>
            </w:r>
            <w:r w:rsidR="00151ABD">
              <w:t xml:space="preserve"> </w:t>
            </w:r>
            <w:r>
              <w:t>Main Clock Signal implementation in Verilog</w:t>
            </w:r>
          </w:p>
          <w:p w14:paraId="7A9E7676" w14:textId="2C338534" w:rsidR="00E57C26" w:rsidRDefault="00E57C26" w:rsidP="00E57C26">
            <w:pPr>
              <w:jc w:val="center"/>
            </w:pPr>
          </w:p>
          <w:p w14:paraId="4F89EAF0" w14:textId="43E5867D" w:rsidR="00E57C26" w:rsidRDefault="00E57C26" w:rsidP="00E57C26">
            <w:pPr>
              <w:jc w:val="center"/>
            </w:pPr>
          </w:p>
          <w:p w14:paraId="4B9DE096" w14:textId="3F686B2B" w:rsidR="00151ABD" w:rsidRDefault="00A87DED" w:rsidP="00664A66">
            <w:pPr>
              <w:rPr>
                <w:sz w:val="28"/>
                <w:szCs w:val="28"/>
              </w:rPr>
            </w:pPr>
            <w:r w:rsidRPr="00A87DED">
              <w:rPr>
                <w:noProof/>
                <w:sz w:val="28"/>
                <w:szCs w:val="28"/>
              </w:rPr>
              <w:lastRenderedPageBreak/>
              <w:drawing>
                <wp:inline distT="0" distB="0" distL="0" distR="0" wp14:anchorId="23E429F0" wp14:editId="0329A373">
                  <wp:extent cx="5943600" cy="3133725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133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CD5D49" w14:textId="43F13A3D" w:rsidR="00151ABD" w:rsidRDefault="00A87DED" w:rsidP="00E57C26">
            <w:pPr>
              <w:jc w:val="center"/>
            </w:pPr>
            <w:r>
              <w:t>Snapshot</w:t>
            </w:r>
            <w:r w:rsidR="00E57C26">
              <w:t xml:space="preserve"> 2. </w:t>
            </w:r>
            <w:r>
              <w:t>Digital Frequency Divider implementation in Verilog (27 bits)</w:t>
            </w:r>
          </w:p>
          <w:p w14:paraId="3B7C4CCD" w14:textId="2A9B222D" w:rsidR="00E57C26" w:rsidRDefault="00E57C26" w:rsidP="00E57C26">
            <w:pPr>
              <w:jc w:val="center"/>
              <w:rPr>
                <w:sz w:val="28"/>
                <w:szCs w:val="28"/>
              </w:rPr>
            </w:pPr>
          </w:p>
          <w:p w14:paraId="1C7AD9B0" w14:textId="5EA536EC" w:rsidR="00E57C26" w:rsidRDefault="00E57C26" w:rsidP="00E57C26">
            <w:pPr>
              <w:jc w:val="center"/>
              <w:rPr>
                <w:sz w:val="28"/>
                <w:szCs w:val="28"/>
              </w:rPr>
            </w:pPr>
          </w:p>
          <w:p w14:paraId="6B9ADBC0" w14:textId="77777777" w:rsidR="00A87DED" w:rsidRDefault="00A87DED" w:rsidP="00A87DED">
            <w:pPr>
              <w:jc w:val="center"/>
            </w:pPr>
          </w:p>
          <w:p w14:paraId="61C427AE" w14:textId="77777777" w:rsidR="00A87DED" w:rsidRDefault="00A87DED" w:rsidP="00A87DED">
            <w:pPr>
              <w:jc w:val="center"/>
            </w:pPr>
          </w:p>
          <w:p w14:paraId="6D95CC3A" w14:textId="77777777" w:rsidR="00A87DED" w:rsidRDefault="00A87DED" w:rsidP="00A87DED">
            <w:pPr>
              <w:jc w:val="center"/>
            </w:pPr>
          </w:p>
          <w:p w14:paraId="7DF10559" w14:textId="574594AA" w:rsidR="00A87DED" w:rsidRDefault="00A87DED" w:rsidP="00A87DED">
            <w:pPr>
              <w:jc w:val="center"/>
            </w:pPr>
            <w:r w:rsidRPr="00A87DED">
              <w:rPr>
                <w:noProof/>
              </w:rPr>
              <w:drawing>
                <wp:inline distT="0" distB="0" distL="0" distR="0" wp14:anchorId="236510DB" wp14:editId="774465E4">
                  <wp:extent cx="5943600" cy="3291205"/>
                  <wp:effectExtent l="0" t="0" r="0" b="444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291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2D06BD" w14:textId="3062284E" w:rsidR="00A87DED" w:rsidRDefault="00A87DED" w:rsidP="00A87DED">
            <w:pPr>
              <w:jc w:val="center"/>
            </w:pPr>
            <w:r>
              <w:t>Snapshot 3. Digital Frequency Divider implementation in Verilog (8 bits)</w:t>
            </w:r>
          </w:p>
          <w:p w14:paraId="40B113E6" w14:textId="6455370B" w:rsidR="00A87DED" w:rsidRDefault="00A87DED" w:rsidP="00A87DED">
            <w:pPr>
              <w:jc w:val="center"/>
            </w:pPr>
          </w:p>
          <w:p w14:paraId="342D8EB1" w14:textId="17BDDADF" w:rsidR="00A87DED" w:rsidRDefault="00DC5CB3" w:rsidP="00A87DED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69824B2A" wp14:editId="1BB5B65F">
                  <wp:extent cx="5943600" cy="2743835"/>
                  <wp:effectExtent l="0" t="0" r="0" b="0"/>
                  <wp:docPr id="4" name="Picture 4" descr="Graphical user interface, text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Graphical user interface, text, email&#10;&#10;Description automatically generated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743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C799EC" w14:textId="6907EDDB" w:rsidR="00A87DED" w:rsidRDefault="00DC5CB3" w:rsidP="00A87DED">
            <w:pPr>
              <w:jc w:val="center"/>
            </w:pPr>
            <w:r>
              <w:t>Snapshot 4. Verilog code unmodified task3</w:t>
            </w:r>
          </w:p>
          <w:p w14:paraId="4B7DA233" w14:textId="2DC44C9B" w:rsidR="00DC5CB3" w:rsidRDefault="00DC5CB3" w:rsidP="00A87DED">
            <w:pPr>
              <w:jc w:val="center"/>
            </w:pPr>
          </w:p>
          <w:p w14:paraId="5EBB941F" w14:textId="57B9359A" w:rsidR="00DC5CB3" w:rsidRDefault="00DC5CB3" w:rsidP="00A87DE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74A3081" wp14:editId="0FC5A97F">
                  <wp:extent cx="5943600" cy="2746375"/>
                  <wp:effectExtent l="0" t="0" r="0" b="0"/>
                  <wp:docPr id="5" name="Picture 5" descr="Graphical user interface, text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Graphical user interface, text, email&#10;&#10;Description automatically generated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746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86084A" w14:textId="7D890ED5" w:rsidR="00DC5CB3" w:rsidRDefault="00DC5CB3" w:rsidP="00DC5CB3">
            <w:pPr>
              <w:jc w:val="center"/>
            </w:pPr>
            <w:r>
              <w:t xml:space="preserve">Snapshot </w:t>
            </w:r>
            <w:r>
              <w:t>5. Verilog</w:t>
            </w:r>
            <w:r>
              <w:t xml:space="preserve"> code modified task3</w:t>
            </w:r>
          </w:p>
          <w:p w14:paraId="662185C7" w14:textId="6ECC1E69" w:rsidR="00650E67" w:rsidRDefault="00650E67" w:rsidP="00A87DED">
            <w:pPr>
              <w:jc w:val="center"/>
            </w:pPr>
          </w:p>
          <w:p w14:paraId="27B7A50C" w14:textId="2818E94A" w:rsidR="00650E67" w:rsidRDefault="00DC5CB3" w:rsidP="00A87DE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B01A197" wp14:editId="7762D334">
                  <wp:extent cx="866775" cy="1243965"/>
                  <wp:effectExtent l="0" t="0" r="9525" b="0"/>
                  <wp:docPr id="7" name="Picture 7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Graphical user interface&#10;&#10;Description automatically generated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5417"/>
                          <a:stretch/>
                        </pic:blipFill>
                        <pic:spPr bwMode="auto">
                          <a:xfrm>
                            <a:off x="0" y="0"/>
                            <a:ext cx="866775" cy="1243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EBA95F2" wp14:editId="2D1EB72B">
                  <wp:extent cx="3876675" cy="1243965"/>
                  <wp:effectExtent l="0" t="0" r="9525" b="0"/>
                  <wp:docPr id="12" name="Picture 12" descr="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Graphical user interface&#10;&#10;Description automatically generated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775"/>
                          <a:stretch/>
                        </pic:blipFill>
                        <pic:spPr bwMode="auto">
                          <a:xfrm>
                            <a:off x="0" y="0"/>
                            <a:ext cx="3876675" cy="1243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72F7DAF" w14:textId="73F5A087" w:rsidR="00650E67" w:rsidRDefault="00650E67" w:rsidP="00A87DED">
            <w:pPr>
              <w:jc w:val="center"/>
            </w:pPr>
          </w:p>
          <w:p w14:paraId="311C41EC" w14:textId="1AE7F370" w:rsidR="00650E67" w:rsidRDefault="00DC5CB3" w:rsidP="00A87DED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482EB1A9" wp14:editId="2D02B28C">
                  <wp:extent cx="742950" cy="1301115"/>
                  <wp:effectExtent l="0" t="0" r="0" b="0"/>
                  <wp:docPr id="13" name="Picture 13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Chart&#10;&#10;Description automatically generated"/>
                          <pic:cNvPicPr/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7500"/>
                          <a:stretch/>
                        </pic:blipFill>
                        <pic:spPr bwMode="auto">
                          <a:xfrm>
                            <a:off x="0" y="0"/>
                            <a:ext cx="742950" cy="1301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F72E2DB" wp14:editId="6AFCA651">
                  <wp:extent cx="3762375" cy="1301115"/>
                  <wp:effectExtent l="0" t="0" r="9525" b="0"/>
                  <wp:docPr id="14" name="Picture 14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Chart&#10;&#10;Description automatically generated"/>
                          <pic:cNvPicPr/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6699"/>
                          <a:stretch/>
                        </pic:blipFill>
                        <pic:spPr bwMode="auto">
                          <a:xfrm>
                            <a:off x="0" y="0"/>
                            <a:ext cx="3762375" cy="1301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A81C52B" w14:textId="7CAB5EA7" w:rsidR="00650E67" w:rsidRDefault="00DC5CB3" w:rsidP="00A87DE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4AC8392" wp14:editId="08E75BC7">
                  <wp:extent cx="657225" cy="1136015"/>
                  <wp:effectExtent l="0" t="0" r="9525" b="6985"/>
                  <wp:docPr id="15" name="Picture 15" descr="Graphical user interfac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Graphical user interface&#10;&#10;Description automatically generated with medium confidence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8942"/>
                          <a:stretch/>
                        </pic:blipFill>
                        <pic:spPr bwMode="auto">
                          <a:xfrm>
                            <a:off x="0" y="0"/>
                            <a:ext cx="657225" cy="11360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55B3663" wp14:editId="116DB552">
                  <wp:extent cx="3914775" cy="1136015"/>
                  <wp:effectExtent l="0" t="0" r="9525" b="6985"/>
                  <wp:docPr id="16" name="Picture 16" descr="Graphical user interfac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Graphical user interface&#10;&#10;Description automatically generated with medium confidence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4134"/>
                          <a:stretch/>
                        </pic:blipFill>
                        <pic:spPr bwMode="auto">
                          <a:xfrm>
                            <a:off x="0" y="0"/>
                            <a:ext cx="3914775" cy="11360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3811B9D" w14:textId="02EF4AE8" w:rsidR="00650E67" w:rsidRDefault="00DC5CB3" w:rsidP="00A87DE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2B12319" wp14:editId="4E16CD46">
                  <wp:extent cx="571500" cy="1045210"/>
                  <wp:effectExtent l="0" t="0" r="0" b="2540"/>
                  <wp:docPr id="17" name="Picture 17" descr="A picture containing 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A picture containing graphical user interface&#10;&#10;Description automatically generated"/>
                          <pic:cNvPicPr/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0385"/>
                          <a:stretch/>
                        </pic:blipFill>
                        <pic:spPr bwMode="auto">
                          <a:xfrm>
                            <a:off x="0" y="0"/>
                            <a:ext cx="571500" cy="10452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119465A" wp14:editId="500CD8AA">
                  <wp:extent cx="4143375" cy="1045210"/>
                  <wp:effectExtent l="0" t="0" r="9525" b="2540"/>
                  <wp:docPr id="18" name="Picture 18" descr="A picture containing 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A picture containing graphical user interface&#10;&#10;Description automatically generated"/>
                          <pic:cNvPicPr/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0288"/>
                          <a:stretch/>
                        </pic:blipFill>
                        <pic:spPr bwMode="auto">
                          <a:xfrm>
                            <a:off x="0" y="0"/>
                            <a:ext cx="4143375" cy="10452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9CCDF35" w14:textId="2BE4333F" w:rsidR="00DC5CB3" w:rsidRDefault="00DC5CB3" w:rsidP="00DC5CB3">
            <w:pPr>
              <w:jc w:val="center"/>
            </w:pPr>
            <w:r>
              <w:t xml:space="preserve">Snapshot </w:t>
            </w:r>
            <w:r>
              <w:t>6</w:t>
            </w:r>
            <w:r>
              <w:t>. The simulation of the Digital Frequency Divider (8 bits)</w:t>
            </w:r>
            <w:r>
              <w:t xml:space="preserve"> task3</w:t>
            </w:r>
          </w:p>
          <w:p w14:paraId="37C8E537" w14:textId="310E2E5A" w:rsidR="00650E67" w:rsidRDefault="00650E67" w:rsidP="00DC5CB3">
            <w:pPr>
              <w:jc w:val="center"/>
            </w:pPr>
          </w:p>
          <w:p w14:paraId="081507AB" w14:textId="29D3DDD9" w:rsidR="00650E67" w:rsidRDefault="00650E67" w:rsidP="00A87DED">
            <w:pPr>
              <w:jc w:val="center"/>
            </w:pPr>
          </w:p>
          <w:p w14:paraId="3FF2A68C" w14:textId="77777777" w:rsidR="00650E67" w:rsidRDefault="00650E67" w:rsidP="00A87DED">
            <w:pPr>
              <w:jc w:val="center"/>
            </w:pPr>
          </w:p>
          <w:p w14:paraId="3820A232" w14:textId="56FB1754" w:rsidR="00A87DED" w:rsidRDefault="00A87DED" w:rsidP="00A87DED">
            <w:pPr>
              <w:jc w:val="center"/>
            </w:pPr>
          </w:p>
          <w:p w14:paraId="79BAD012" w14:textId="4936B1EE" w:rsidR="00A87DED" w:rsidRDefault="00A87DED" w:rsidP="00A87DED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9ADBE12" wp14:editId="034D8250">
                  <wp:extent cx="1397000" cy="103505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7000" cy="1035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50E67">
              <w:rPr>
                <w:noProof/>
              </w:rPr>
              <w:t xml:space="preserve"> </w:t>
            </w:r>
            <w:r w:rsidR="00650E67">
              <w:rPr>
                <w:noProof/>
              </w:rPr>
              <w:drawing>
                <wp:inline distT="0" distB="0" distL="0" distR="0" wp14:anchorId="0B6F7DEA" wp14:editId="0A6CB9BC">
                  <wp:extent cx="3835400" cy="103187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35400" cy="1031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54DFC3" w14:textId="77777777" w:rsidR="00650E67" w:rsidRDefault="00650E67" w:rsidP="00A87DED">
            <w:pPr>
              <w:rPr>
                <w:noProof/>
              </w:rPr>
            </w:pPr>
          </w:p>
          <w:p w14:paraId="1E6F65B9" w14:textId="2FAAD417" w:rsidR="00650E67" w:rsidRDefault="00650E67" w:rsidP="00A87DED">
            <w:r>
              <w:rPr>
                <w:noProof/>
              </w:rPr>
              <w:drawing>
                <wp:inline distT="0" distB="0" distL="0" distR="0" wp14:anchorId="06D0E04A" wp14:editId="4D0FB4CA">
                  <wp:extent cx="2717800" cy="942975"/>
                  <wp:effectExtent l="0" t="0" r="6350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7800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15A7439" wp14:editId="789BE430">
                  <wp:extent cx="2800350" cy="95567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0350" cy="955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153F70" w14:textId="50E293D3" w:rsidR="00151ABD" w:rsidRDefault="00151ABD" w:rsidP="00664A66">
            <w:pPr>
              <w:rPr>
                <w:sz w:val="28"/>
                <w:szCs w:val="28"/>
              </w:rPr>
            </w:pPr>
          </w:p>
          <w:p w14:paraId="7A79C20A" w14:textId="5AEC2518" w:rsidR="00151ABD" w:rsidRDefault="00650E67" w:rsidP="00151ABD">
            <w:pPr>
              <w:rPr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4CFC01E4" wp14:editId="655A3F52">
                  <wp:extent cx="5568950" cy="981075"/>
                  <wp:effectExtent l="0" t="0" r="0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68950" cy="981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57FA90" w14:textId="3A342EEB" w:rsidR="00650E67" w:rsidRDefault="00650E67" w:rsidP="00151ABD">
            <w:pPr>
              <w:rPr>
                <w:sz w:val="28"/>
                <w:szCs w:val="28"/>
              </w:rPr>
            </w:pPr>
          </w:p>
          <w:p w14:paraId="1BC1336B" w14:textId="6DBB59BB" w:rsidR="00650E67" w:rsidRDefault="00650E67" w:rsidP="00650E67">
            <w:pPr>
              <w:jc w:val="center"/>
            </w:pPr>
            <w:r>
              <w:t xml:space="preserve">Snapshot </w:t>
            </w:r>
            <w:r w:rsidR="00DC5CB3">
              <w:t>7</w:t>
            </w:r>
            <w:r>
              <w:t>. The simulation of the Digital Frequency Divider (8 bits)</w:t>
            </w:r>
          </w:p>
          <w:p w14:paraId="573D75B1" w14:textId="6BD8F3B8" w:rsidR="00650E67" w:rsidRDefault="00650E67" w:rsidP="00650E67">
            <w:pPr>
              <w:jc w:val="center"/>
            </w:pPr>
          </w:p>
          <w:p w14:paraId="7D0AD3AC" w14:textId="36B949BC" w:rsidR="00650E67" w:rsidRDefault="00650E67" w:rsidP="00650E67">
            <w:pPr>
              <w:jc w:val="center"/>
            </w:pPr>
          </w:p>
          <w:p w14:paraId="7D4E8224" w14:textId="33639175" w:rsidR="00650E67" w:rsidRDefault="00650E67" w:rsidP="00650E67">
            <w:r>
              <w:t xml:space="preserve">Answers for questions: </w:t>
            </w:r>
          </w:p>
          <w:p w14:paraId="0DD00BF9" w14:textId="01681A77" w:rsidR="00650E67" w:rsidRDefault="00650E67" w:rsidP="00650E67"/>
          <w:p w14:paraId="11CBF3E4" w14:textId="2E0C27A7" w:rsidR="00650E67" w:rsidRDefault="00650E67" w:rsidP="00650E67">
            <w:r>
              <w:t>Q1/ the frequency is very fast to be observed</w:t>
            </w:r>
            <w:r w:rsidR="00F17B3F">
              <w:t xml:space="preserve"> on a counter, hence, dividing it will</w:t>
            </w:r>
            <w:r w:rsidR="005E1DDD">
              <w:t xml:space="preserve"> slower it and</w:t>
            </w:r>
            <w:r w:rsidR="00F17B3F">
              <w:t xml:space="preserve"> solve the problem </w:t>
            </w:r>
          </w:p>
          <w:p w14:paraId="6C0BFA5B" w14:textId="2290642E" w:rsidR="00F17B3F" w:rsidRDefault="00F17B3F" w:rsidP="00650E67"/>
          <w:p w14:paraId="185FFA93" w14:textId="3FAEA9CB" w:rsidR="00F17B3F" w:rsidRDefault="00F17B3F" w:rsidP="00650E67">
            <w:r>
              <w:t xml:space="preserve">Q2/ advantage: it is very easy to use by writing a code </w:t>
            </w:r>
          </w:p>
          <w:p w14:paraId="2AB4AE1C" w14:textId="288B8253" w:rsidR="00F17B3F" w:rsidRDefault="005E1DDD" w:rsidP="00650E67">
            <w:r>
              <w:t xml:space="preserve">Disadvantage: counters will not give us an exact frequency (but approximated </w:t>
            </w:r>
            <w:r w:rsidR="00720123">
              <w:t>one</w:t>
            </w:r>
            <w:r>
              <w:t xml:space="preserve">) </w:t>
            </w:r>
          </w:p>
          <w:p w14:paraId="7EF8C795" w14:textId="290D93A5" w:rsidR="00650E67" w:rsidRDefault="00650E67" w:rsidP="00151ABD">
            <w:pPr>
              <w:rPr>
                <w:sz w:val="28"/>
                <w:szCs w:val="28"/>
              </w:rPr>
            </w:pPr>
          </w:p>
          <w:p w14:paraId="08E5E5CE" w14:textId="612FED40" w:rsidR="00650E67" w:rsidRDefault="001A7C2B" w:rsidP="00151AB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3/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81"/>
              <w:gridCol w:w="2281"/>
              <w:gridCol w:w="2281"/>
              <w:gridCol w:w="2281"/>
            </w:tblGrid>
            <w:tr w:rsidR="001A7C2B" w14:paraId="24EDAB9A" w14:textId="77777777" w:rsidTr="001A7C2B">
              <w:tc>
                <w:tcPr>
                  <w:tcW w:w="2281" w:type="dxa"/>
                </w:tcPr>
                <w:p w14:paraId="5CF86AD3" w14:textId="19B95DBE" w:rsidR="001A7C2B" w:rsidRDefault="001A7C2B" w:rsidP="00DA53A2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t>Select lines (S1 S0 )</w:t>
                  </w:r>
                </w:p>
              </w:tc>
              <w:tc>
                <w:tcPr>
                  <w:tcW w:w="2281" w:type="dxa"/>
                </w:tcPr>
                <w:p w14:paraId="4126F8D8" w14:textId="4BB9B94D" w:rsidR="001A7C2B" w:rsidRDefault="001A7C2B" w:rsidP="00DA53A2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t>Value of n</w:t>
                  </w:r>
                </w:p>
              </w:tc>
              <w:tc>
                <w:tcPr>
                  <w:tcW w:w="2281" w:type="dxa"/>
                </w:tcPr>
                <w:p w14:paraId="0F25484B" w14:textId="1A9A3FAA" w:rsidR="001A7C2B" w:rsidRDefault="001A7C2B" w:rsidP="00DA53A2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t>Approx. Frequency (By divide by 2)</w:t>
                  </w:r>
                </w:p>
              </w:tc>
              <w:tc>
                <w:tcPr>
                  <w:tcW w:w="2281" w:type="dxa"/>
                </w:tcPr>
                <w:p w14:paraId="24532636" w14:textId="5EF742D3" w:rsidR="001A7C2B" w:rsidRDefault="001A7C2B" w:rsidP="00DA53A2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t>Actual Frequency (By calculations)</w:t>
                  </w:r>
                </w:p>
              </w:tc>
            </w:tr>
            <w:tr w:rsidR="001A7C2B" w14:paraId="0ABADE1E" w14:textId="77777777" w:rsidTr="001A7C2B">
              <w:tc>
                <w:tcPr>
                  <w:tcW w:w="2281" w:type="dxa"/>
                </w:tcPr>
                <w:p w14:paraId="4CDCFF72" w14:textId="4EE403AD" w:rsidR="001A7C2B" w:rsidRDefault="001A7C2B" w:rsidP="00DA53A2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00</w:t>
                  </w:r>
                </w:p>
              </w:tc>
              <w:tc>
                <w:tcPr>
                  <w:tcW w:w="2281" w:type="dxa"/>
                </w:tcPr>
                <w:p w14:paraId="5540A3B6" w14:textId="35749295" w:rsidR="001A7C2B" w:rsidRDefault="001A7C2B" w:rsidP="00DA53A2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23</w:t>
                  </w:r>
                </w:p>
              </w:tc>
              <w:tc>
                <w:tcPr>
                  <w:tcW w:w="2281" w:type="dxa"/>
                </w:tcPr>
                <w:p w14:paraId="2BD55B27" w14:textId="7371FFFE" w:rsidR="001A7C2B" w:rsidRDefault="001A7C2B" w:rsidP="00DA53A2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 xml:space="preserve">8 </w:t>
                  </w:r>
                  <w:r w:rsidR="00C4132D">
                    <w:rPr>
                      <w:sz w:val="28"/>
                      <w:szCs w:val="28"/>
                    </w:rPr>
                    <w:t>hz</w:t>
                  </w:r>
                </w:p>
              </w:tc>
              <w:tc>
                <w:tcPr>
                  <w:tcW w:w="2281" w:type="dxa"/>
                </w:tcPr>
                <w:p w14:paraId="3316BF6F" w14:textId="13AC8190" w:rsidR="001A7C2B" w:rsidRDefault="001A7C2B" w:rsidP="00DA53A2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5.96</w:t>
                  </w:r>
                  <w:r w:rsidR="00C4132D">
                    <w:rPr>
                      <w:sz w:val="28"/>
                      <w:szCs w:val="28"/>
                    </w:rPr>
                    <w:t xml:space="preserve"> hz</w:t>
                  </w:r>
                </w:p>
              </w:tc>
            </w:tr>
            <w:tr w:rsidR="001A7C2B" w14:paraId="6B33BE32" w14:textId="77777777" w:rsidTr="001A7C2B">
              <w:tc>
                <w:tcPr>
                  <w:tcW w:w="2281" w:type="dxa"/>
                </w:tcPr>
                <w:p w14:paraId="3DE7E1BE" w14:textId="3CEA259A" w:rsidR="001A7C2B" w:rsidRDefault="001A7C2B" w:rsidP="00DA53A2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01</w:t>
                  </w:r>
                </w:p>
              </w:tc>
              <w:tc>
                <w:tcPr>
                  <w:tcW w:w="2281" w:type="dxa"/>
                </w:tcPr>
                <w:p w14:paraId="03CBFC63" w14:textId="265F721D" w:rsidR="001A7C2B" w:rsidRDefault="001A7C2B" w:rsidP="00DA53A2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24</w:t>
                  </w:r>
                </w:p>
              </w:tc>
              <w:tc>
                <w:tcPr>
                  <w:tcW w:w="2281" w:type="dxa"/>
                </w:tcPr>
                <w:p w14:paraId="439E0495" w14:textId="3F488F8C" w:rsidR="001A7C2B" w:rsidRDefault="001A7C2B" w:rsidP="00DA53A2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 xml:space="preserve">4 </w:t>
                  </w:r>
                  <w:r w:rsidR="00C4132D">
                    <w:rPr>
                      <w:sz w:val="28"/>
                      <w:szCs w:val="28"/>
                    </w:rPr>
                    <w:t>hz</w:t>
                  </w:r>
                </w:p>
              </w:tc>
              <w:tc>
                <w:tcPr>
                  <w:tcW w:w="2281" w:type="dxa"/>
                </w:tcPr>
                <w:p w14:paraId="20229ED3" w14:textId="3B822090" w:rsidR="001A7C2B" w:rsidRDefault="001A7C2B" w:rsidP="00DA53A2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2.98</w:t>
                  </w:r>
                  <w:r w:rsidR="00C4132D">
                    <w:rPr>
                      <w:sz w:val="28"/>
                      <w:szCs w:val="28"/>
                    </w:rPr>
                    <w:t xml:space="preserve"> hz</w:t>
                  </w:r>
                </w:p>
              </w:tc>
            </w:tr>
            <w:tr w:rsidR="001A7C2B" w14:paraId="0A8B232F" w14:textId="77777777" w:rsidTr="001A7C2B">
              <w:tc>
                <w:tcPr>
                  <w:tcW w:w="2281" w:type="dxa"/>
                </w:tcPr>
                <w:p w14:paraId="3B14712F" w14:textId="193D6ECE" w:rsidR="001A7C2B" w:rsidRDefault="001A7C2B" w:rsidP="00DA53A2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10</w:t>
                  </w:r>
                </w:p>
              </w:tc>
              <w:tc>
                <w:tcPr>
                  <w:tcW w:w="2281" w:type="dxa"/>
                </w:tcPr>
                <w:p w14:paraId="1A46FD01" w14:textId="00A34E3C" w:rsidR="001A7C2B" w:rsidRDefault="001A7C2B" w:rsidP="00DA53A2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25</w:t>
                  </w:r>
                </w:p>
              </w:tc>
              <w:tc>
                <w:tcPr>
                  <w:tcW w:w="2281" w:type="dxa"/>
                </w:tcPr>
                <w:p w14:paraId="3064DC8A" w14:textId="106BE305" w:rsidR="001A7C2B" w:rsidRDefault="001A7C2B" w:rsidP="00DA53A2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 xml:space="preserve">2 </w:t>
                  </w:r>
                  <w:r w:rsidR="00C4132D">
                    <w:rPr>
                      <w:sz w:val="28"/>
                      <w:szCs w:val="28"/>
                    </w:rPr>
                    <w:t>hz</w:t>
                  </w:r>
                </w:p>
              </w:tc>
              <w:tc>
                <w:tcPr>
                  <w:tcW w:w="2281" w:type="dxa"/>
                </w:tcPr>
                <w:p w14:paraId="286D776C" w14:textId="7789CA6F" w:rsidR="001A7C2B" w:rsidRDefault="001A7C2B" w:rsidP="00DA53A2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 xml:space="preserve">1.49 </w:t>
                  </w:r>
                  <w:r w:rsidR="00C4132D">
                    <w:rPr>
                      <w:sz w:val="28"/>
                      <w:szCs w:val="28"/>
                    </w:rPr>
                    <w:t>hz</w:t>
                  </w:r>
                </w:p>
              </w:tc>
            </w:tr>
            <w:tr w:rsidR="001A7C2B" w14:paraId="56D81289" w14:textId="77777777" w:rsidTr="001A7C2B">
              <w:tc>
                <w:tcPr>
                  <w:tcW w:w="2281" w:type="dxa"/>
                </w:tcPr>
                <w:p w14:paraId="16D1775A" w14:textId="318E19C4" w:rsidR="001A7C2B" w:rsidRDefault="001A7C2B" w:rsidP="00DA53A2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11</w:t>
                  </w:r>
                </w:p>
              </w:tc>
              <w:tc>
                <w:tcPr>
                  <w:tcW w:w="2281" w:type="dxa"/>
                </w:tcPr>
                <w:p w14:paraId="7CDC70CA" w14:textId="6CB69DFB" w:rsidR="001A7C2B" w:rsidRDefault="001A7C2B" w:rsidP="00DA53A2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>26</w:t>
                  </w:r>
                </w:p>
              </w:tc>
              <w:tc>
                <w:tcPr>
                  <w:tcW w:w="2281" w:type="dxa"/>
                </w:tcPr>
                <w:p w14:paraId="2FDFDEF5" w14:textId="734199B0" w:rsidR="001A7C2B" w:rsidRDefault="001A7C2B" w:rsidP="00DA53A2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 xml:space="preserve">1 </w:t>
                  </w:r>
                  <w:r w:rsidR="00C4132D">
                    <w:rPr>
                      <w:sz w:val="28"/>
                      <w:szCs w:val="28"/>
                    </w:rPr>
                    <w:t>hz</w:t>
                  </w:r>
                </w:p>
              </w:tc>
              <w:tc>
                <w:tcPr>
                  <w:tcW w:w="2281" w:type="dxa"/>
                </w:tcPr>
                <w:p w14:paraId="3A79344C" w14:textId="431C9D9F" w:rsidR="001A7C2B" w:rsidRDefault="001A7C2B" w:rsidP="00DA53A2">
                  <w:pPr>
                    <w:jc w:val="center"/>
                    <w:rPr>
                      <w:sz w:val="28"/>
                      <w:szCs w:val="28"/>
                    </w:rPr>
                  </w:pPr>
                  <w:r>
                    <w:rPr>
                      <w:sz w:val="28"/>
                      <w:szCs w:val="28"/>
                    </w:rPr>
                    <w:t xml:space="preserve">0.745 </w:t>
                  </w:r>
                  <w:r w:rsidR="00C4132D">
                    <w:rPr>
                      <w:sz w:val="28"/>
                      <w:szCs w:val="28"/>
                    </w:rPr>
                    <w:t>hz</w:t>
                  </w:r>
                </w:p>
              </w:tc>
            </w:tr>
          </w:tbl>
          <w:p w14:paraId="06AD9110" w14:textId="77777777" w:rsidR="001A7C2B" w:rsidRDefault="001A7C2B" w:rsidP="00151ABD">
            <w:pPr>
              <w:rPr>
                <w:sz w:val="28"/>
                <w:szCs w:val="28"/>
              </w:rPr>
            </w:pPr>
          </w:p>
          <w:p w14:paraId="02C04A86" w14:textId="77777777" w:rsidR="00650E67" w:rsidRDefault="00650E67" w:rsidP="00151ABD">
            <w:pPr>
              <w:rPr>
                <w:sz w:val="28"/>
                <w:szCs w:val="28"/>
              </w:rPr>
            </w:pPr>
          </w:p>
          <w:p w14:paraId="63EA43CC" w14:textId="77777777" w:rsidR="00151ABD" w:rsidRDefault="00151ABD" w:rsidP="00151ABD">
            <w:pPr>
              <w:rPr>
                <w:sz w:val="28"/>
                <w:szCs w:val="28"/>
              </w:rPr>
            </w:pPr>
          </w:p>
          <w:p w14:paraId="1A3552CD" w14:textId="77777777" w:rsidR="00151ABD" w:rsidRDefault="00151ABD" w:rsidP="00740DE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6. Conclusion: </w:t>
            </w:r>
          </w:p>
          <w:p w14:paraId="73412AF5" w14:textId="62F63B0A" w:rsidR="00DA53A2" w:rsidRPr="00D314FF" w:rsidRDefault="00DA53A2" w:rsidP="00740DE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We learned in this lab new methods to use Verilog and new applications, and we learned how to make a counter in Verilog which can be used with different (n) and can be dynamic, and we learned to use the top module and know the difference in frequency by simulation.</w:t>
            </w:r>
          </w:p>
        </w:tc>
      </w:tr>
    </w:tbl>
    <w:p w14:paraId="498C2544" w14:textId="77777777" w:rsidR="00151ABD" w:rsidRPr="001C488A" w:rsidRDefault="00151ABD" w:rsidP="00151ABD">
      <w:pPr>
        <w:rPr>
          <w:sz w:val="28"/>
          <w:szCs w:val="28"/>
        </w:rPr>
      </w:pPr>
    </w:p>
    <w:p w14:paraId="4FF45AB6" w14:textId="77777777" w:rsidR="00880578" w:rsidRPr="00880578" w:rsidRDefault="00880578" w:rsidP="00880578"/>
    <w:sectPr w:rsidR="00880578" w:rsidRPr="008805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9D3EF" w14:textId="77777777" w:rsidR="00D41750" w:rsidRDefault="00D41750" w:rsidP="00655253">
      <w:pPr>
        <w:spacing w:after="0" w:line="240" w:lineRule="auto"/>
      </w:pPr>
      <w:r>
        <w:separator/>
      </w:r>
    </w:p>
  </w:endnote>
  <w:endnote w:type="continuationSeparator" w:id="0">
    <w:p w14:paraId="3EAD5955" w14:textId="77777777" w:rsidR="00D41750" w:rsidRDefault="00D41750" w:rsidP="00655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8F486" w14:textId="77777777" w:rsidR="00D41750" w:rsidRDefault="00D41750" w:rsidP="00655253">
      <w:pPr>
        <w:spacing w:after="0" w:line="240" w:lineRule="auto"/>
      </w:pPr>
      <w:r>
        <w:separator/>
      </w:r>
    </w:p>
  </w:footnote>
  <w:footnote w:type="continuationSeparator" w:id="0">
    <w:p w14:paraId="052F5D4D" w14:textId="77777777" w:rsidR="00D41750" w:rsidRDefault="00D41750" w:rsidP="006552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372"/>
    <w:multiLevelType w:val="hybridMultilevel"/>
    <w:tmpl w:val="8E2258B8"/>
    <w:lvl w:ilvl="0" w:tplc="297017C6">
      <w:start w:val="1"/>
      <w:numFmt w:val="decimal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D0A5820"/>
    <w:multiLevelType w:val="hybridMultilevel"/>
    <w:tmpl w:val="48368DB8"/>
    <w:lvl w:ilvl="0" w:tplc="44D4FAE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4764F"/>
    <w:multiLevelType w:val="hybridMultilevel"/>
    <w:tmpl w:val="CB3A216E"/>
    <w:lvl w:ilvl="0" w:tplc="FCBC6F1A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99222A4"/>
    <w:multiLevelType w:val="hybridMultilevel"/>
    <w:tmpl w:val="F1D625AA"/>
    <w:lvl w:ilvl="0" w:tplc="8C10AD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DD4B50"/>
    <w:multiLevelType w:val="hybridMultilevel"/>
    <w:tmpl w:val="10C0D4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4F1B9F"/>
    <w:multiLevelType w:val="hybridMultilevel"/>
    <w:tmpl w:val="BEEE5922"/>
    <w:lvl w:ilvl="0" w:tplc="BB9010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7F415D"/>
    <w:multiLevelType w:val="hybridMultilevel"/>
    <w:tmpl w:val="B8E6F49E"/>
    <w:lvl w:ilvl="0" w:tplc="C87E2B98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7CA1D71"/>
    <w:multiLevelType w:val="hybridMultilevel"/>
    <w:tmpl w:val="0F1C1438"/>
    <w:lvl w:ilvl="0" w:tplc="BB9010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020807"/>
    <w:multiLevelType w:val="hybridMultilevel"/>
    <w:tmpl w:val="40C06D10"/>
    <w:lvl w:ilvl="0" w:tplc="BB9010A0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E0C02E6"/>
    <w:multiLevelType w:val="hybridMultilevel"/>
    <w:tmpl w:val="A88C6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773386"/>
    <w:multiLevelType w:val="hybridMultilevel"/>
    <w:tmpl w:val="D1A06986"/>
    <w:lvl w:ilvl="0" w:tplc="BB9010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FB7C23"/>
    <w:multiLevelType w:val="hybridMultilevel"/>
    <w:tmpl w:val="A202A5E0"/>
    <w:lvl w:ilvl="0" w:tplc="7D46632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DB323CD"/>
    <w:multiLevelType w:val="hybridMultilevel"/>
    <w:tmpl w:val="3CE812A2"/>
    <w:lvl w:ilvl="0" w:tplc="BB9010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F03AB1"/>
    <w:multiLevelType w:val="hybridMultilevel"/>
    <w:tmpl w:val="9438C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8E05FD"/>
    <w:multiLevelType w:val="hybridMultilevel"/>
    <w:tmpl w:val="A61CFCB6"/>
    <w:lvl w:ilvl="0" w:tplc="2820C35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4"/>
  </w:num>
  <w:num w:numId="3">
    <w:abstractNumId w:val="7"/>
  </w:num>
  <w:num w:numId="4">
    <w:abstractNumId w:val="8"/>
  </w:num>
  <w:num w:numId="5">
    <w:abstractNumId w:val="12"/>
  </w:num>
  <w:num w:numId="6">
    <w:abstractNumId w:val="6"/>
  </w:num>
  <w:num w:numId="7">
    <w:abstractNumId w:val="0"/>
  </w:num>
  <w:num w:numId="8">
    <w:abstractNumId w:val="9"/>
  </w:num>
  <w:num w:numId="9">
    <w:abstractNumId w:val="10"/>
  </w:num>
  <w:num w:numId="10">
    <w:abstractNumId w:val="5"/>
  </w:num>
  <w:num w:numId="11">
    <w:abstractNumId w:val="1"/>
  </w:num>
  <w:num w:numId="12">
    <w:abstractNumId w:val="2"/>
  </w:num>
  <w:num w:numId="13">
    <w:abstractNumId w:val="11"/>
  </w:num>
  <w:num w:numId="14">
    <w:abstractNumId w:val="14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tLQ0Mjc2A7GMlHSUglOLizPz80AKDGsBKgGP+ywAAAA="/>
  </w:docVars>
  <w:rsids>
    <w:rsidRoot w:val="00A25888"/>
    <w:rsid w:val="00077369"/>
    <w:rsid w:val="00093384"/>
    <w:rsid w:val="000A485F"/>
    <w:rsid w:val="00151ABD"/>
    <w:rsid w:val="001532D7"/>
    <w:rsid w:val="001A7C2B"/>
    <w:rsid w:val="001C23B3"/>
    <w:rsid w:val="00302701"/>
    <w:rsid w:val="003608D7"/>
    <w:rsid w:val="00371A12"/>
    <w:rsid w:val="003917FF"/>
    <w:rsid w:val="003D3F13"/>
    <w:rsid w:val="005E1DDD"/>
    <w:rsid w:val="00634423"/>
    <w:rsid w:val="00650E67"/>
    <w:rsid w:val="00655253"/>
    <w:rsid w:val="00720123"/>
    <w:rsid w:val="00740DEA"/>
    <w:rsid w:val="00752951"/>
    <w:rsid w:val="00842F3A"/>
    <w:rsid w:val="00880578"/>
    <w:rsid w:val="009662FB"/>
    <w:rsid w:val="00A22F16"/>
    <w:rsid w:val="00A25888"/>
    <w:rsid w:val="00A87DED"/>
    <w:rsid w:val="00A95204"/>
    <w:rsid w:val="00AC10A8"/>
    <w:rsid w:val="00B53DB6"/>
    <w:rsid w:val="00B617C1"/>
    <w:rsid w:val="00BA4865"/>
    <w:rsid w:val="00BC50C1"/>
    <w:rsid w:val="00C4132D"/>
    <w:rsid w:val="00CF42BE"/>
    <w:rsid w:val="00D41750"/>
    <w:rsid w:val="00D8371E"/>
    <w:rsid w:val="00D9111B"/>
    <w:rsid w:val="00DA53A2"/>
    <w:rsid w:val="00DC5CB3"/>
    <w:rsid w:val="00E57C26"/>
    <w:rsid w:val="00F17B3F"/>
    <w:rsid w:val="00FE0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7B4BC"/>
  <w15:chartTrackingRefBased/>
  <w15:docId w15:val="{6FC8BCDD-096A-4C42-87C7-80339856E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5CB3"/>
  </w:style>
  <w:style w:type="paragraph" w:styleId="Heading1">
    <w:name w:val="heading 1"/>
    <w:basedOn w:val="Normal"/>
    <w:next w:val="Normal"/>
    <w:link w:val="Heading1Char"/>
    <w:uiPriority w:val="9"/>
    <w:qFormat/>
    <w:rsid w:val="00D837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37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8371E"/>
    <w:pPr>
      <w:ind w:left="720"/>
      <w:contextualSpacing/>
    </w:pPr>
  </w:style>
  <w:style w:type="table" w:styleId="TableGrid">
    <w:name w:val="Table Grid"/>
    <w:basedOn w:val="TableNormal"/>
    <w:uiPriority w:val="39"/>
    <w:rsid w:val="003D3F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3D3F1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Subtitle">
    <w:name w:val="Subtitle"/>
    <w:basedOn w:val="Normal"/>
    <w:next w:val="Normal"/>
    <w:link w:val="SubtitleChar"/>
    <w:uiPriority w:val="11"/>
    <w:qFormat/>
    <w:rsid w:val="003608D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608D7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655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5253"/>
  </w:style>
  <w:style w:type="paragraph" w:styleId="Footer">
    <w:name w:val="footer"/>
    <w:basedOn w:val="Normal"/>
    <w:link w:val="FooterChar"/>
    <w:uiPriority w:val="99"/>
    <w:unhideWhenUsed/>
    <w:rsid w:val="00655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52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666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8650DA-7A44-48F8-BC91-ECD9F59EF2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6</TotalTime>
  <Pages>6</Pages>
  <Words>436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FAHAD ALZHRANI</dc:creator>
  <cp:keywords/>
  <dc:description/>
  <cp:lastModifiedBy>AHMAD FAHAD ALZHRANI</cp:lastModifiedBy>
  <cp:revision>21</cp:revision>
  <dcterms:created xsi:type="dcterms:W3CDTF">2021-09-13T09:27:00Z</dcterms:created>
  <dcterms:modified xsi:type="dcterms:W3CDTF">2021-10-25T19:58:00Z</dcterms:modified>
</cp:coreProperties>
</file>